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F4F74" w14:textId="5C9FA99C" w:rsidR="00CB1141" w:rsidRDefault="00F023DC">
      <w:pPr>
        <w:rPr>
          <w:b/>
          <w:bCs/>
          <w:sz w:val="96"/>
          <w:szCs w:val="9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B6C0A37" wp14:editId="0C4C56D4">
            <wp:simplePos x="0" y="0"/>
            <wp:positionH relativeFrom="margin">
              <wp:posOffset>1955800</wp:posOffset>
            </wp:positionH>
            <wp:positionV relativeFrom="paragraph">
              <wp:posOffset>1626235</wp:posOffset>
            </wp:positionV>
            <wp:extent cx="3763645" cy="2296160"/>
            <wp:effectExtent l="0" t="0" r="8255" b="8890"/>
            <wp:wrapThrough wrapText="bothSides">
              <wp:wrapPolygon edited="0">
                <wp:start x="0" y="0"/>
                <wp:lineTo x="0" y="21504"/>
                <wp:lineTo x="21538" y="21504"/>
                <wp:lineTo x="21538" y="0"/>
                <wp:lineTo x="0" y="0"/>
              </wp:wrapPolygon>
            </wp:wrapThrough>
            <wp:docPr id="1" name="Picture 1" descr="House fires kill more Australians than all natural hazards | The Light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use fires kill more Australians than all natural hazards | The Lighthous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645" cy="229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1141" w:rsidRPr="00CB1141">
        <w:rPr>
          <w:b/>
          <w:bCs/>
          <w:sz w:val="96"/>
          <w:szCs w:val="96"/>
        </w:rPr>
        <w:t xml:space="preserve">SPACE </w:t>
      </w:r>
      <w:r w:rsidR="00D03001">
        <w:rPr>
          <w:b/>
          <w:bCs/>
          <w:sz w:val="96"/>
          <w:szCs w:val="96"/>
        </w:rPr>
        <w:t xml:space="preserve">     </w:t>
      </w:r>
      <w:r w:rsidR="00CB1141" w:rsidRPr="00CB1141">
        <w:rPr>
          <w:b/>
          <w:bCs/>
          <w:sz w:val="96"/>
          <w:szCs w:val="96"/>
        </w:rPr>
        <w:t xml:space="preserve">CAR </w:t>
      </w:r>
      <w:r w:rsidR="00D03001">
        <w:rPr>
          <w:b/>
          <w:bCs/>
          <w:sz w:val="96"/>
          <w:szCs w:val="96"/>
        </w:rPr>
        <w:t xml:space="preserve">     </w:t>
      </w:r>
      <w:r w:rsidR="00CB1141" w:rsidRPr="00CB1141">
        <w:rPr>
          <w:b/>
          <w:bCs/>
          <w:sz w:val="96"/>
          <w:szCs w:val="96"/>
        </w:rPr>
        <w:t>KILLS IN</w:t>
      </w:r>
      <w:r w:rsidR="00CB1141">
        <w:rPr>
          <w:b/>
          <w:bCs/>
          <w:sz w:val="96"/>
          <w:szCs w:val="96"/>
        </w:rPr>
        <w:t>N</w:t>
      </w:r>
      <w:r w:rsidR="00CB1141" w:rsidRPr="00CB1141">
        <w:rPr>
          <w:b/>
          <w:bCs/>
          <w:sz w:val="96"/>
          <w:szCs w:val="96"/>
        </w:rPr>
        <w:t xml:space="preserve">ISFAIL </w:t>
      </w:r>
      <w:r w:rsidR="00D03001">
        <w:rPr>
          <w:b/>
          <w:bCs/>
          <w:sz w:val="96"/>
          <w:szCs w:val="96"/>
        </w:rPr>
        <w:t xml:space="preserve">   </w:t>
      </w:r>
      <w:r w:rsidR="00CB1141" w:rsidRPr="00CB1141">
        <w:rPr>
          <w:b/>
          <w:bCs/>
          <w:sz w:val="96"/>
          <w:szCs w:val="96"/>
        </w:rPr>
        <w:t>FAMILY IN CRASH FROM SPAC</w:t>
      </w:r>
      <w:r w:rsidR="0020362A">
        <w:rPr>
          <w:b/>
          <w:bCs/>
          <w:sz w:val="96"/>
          <w:szCs w:val="96"/>
        </w:rPr>
        <w:t xml:space="preserve">E </w:t>
      </w:r>
    </w:p>
    <w:p w14:paraId="66F222FD" w14:textId="4B719E01" w:rsidR="0020362A" w:rsidRPr="00773A85" w:rsidRDefault="0067372B">
      <w:pPr>
        <w:rPr>
          <w:b/>
          <w:bCs/>
          <w:sz w:val="36"/>
          <w:szCs w:val="36"/>
        </w:rPr>
      </w:pPr>
      <w:r w:rsidRPr="00773A85">
        <w:rPr>
          <w:b/>
          <w:bCs/>
          <w:sz w:val="36"/>
          <w:szCs w:val="36"/>
        </w:rPr>
        <w:t xml:space="preserve">SpaceX, </w:t>
      </w:r>
      <w:r w:rsidR="0020362A" w:rsidRPr="00773A85">
        <w:rPr>
          <w:b/>
          <w:bCs/>
          <w:sz w:val="36"/>
          <w:szCs w:val="36"/>
        </w:rPr>
        <w:t>Elon Musk</w:t>
      </w:r>
      <w:r w:rsidRPr="00773A85">
        <w:rPr>
          <w:b/>
          <w:bCs/>
          <w:sz w:val="36"/>
          <w:szCs w:val="36"/>
        </w:rPr>
        <w:t>’s</w:t>
      </w:r>
      <w:r w:rsidR="0020362A" w:rsidRPr="00773A85">
        <w:rPr>
          <w:b/>
          <w:bCs/>
          <w:sz w:val="36"/>
          <w:szCs w:val="36"/>
        </w:rPr>
        <w:t xml:space="preserve"> </w:t>
      </w:r>
      <w:r w:rsidRPr="00773A85">
        <w:rPr>
          <w:b/>
          <w:bCs/>
          <w:sz w:val="36"/>
          <w:szCs w:val="36"/>
        </w:rPr>
        <w:t>space company sued for failed mission resulting in the deaths of an entire Innisfail</w:t>
      </w:r>
      <w:r w:rsidR="00D03001" w:rsidRPr="00773A85">
        <w:rPr>
          <w:b/>
          <w:bCs/>
          <w:sz w:val="36"/>
          <w:szCs w:val="36"/>
        </w:rPr>
        <w:t xml:space="preserve"> family</w:t>
      </w:r>
    </w:p>
    <w:p w14:paraId="60C77CAE" w14:textId="4AA5D3E1" w:rsidR="00266992" w:rsidRDefault="00266992">
      <w:pPr>
        <w:rPr>
          <w:b/>
          <w:bCs/>
          <w:sz w:val="24"/>
          <w:szCs w:val="24"/>
        </w:rPr>
      </w:pPr>
    </w:p>
    <w:p w14:paraId="67B7631E" w14:textId="62D2A35E" w:rsidR="004F40C4" w:rsidRDefault="0026699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 family of 6 has been tragically killed by a Tesla from space </w:t>
      </w:r>
      <w:r w:rsidR="00773A85">
        <w:rPr>
          <w:b/>
          <w:bCs/>
          <w:sz w:val="24"/>
          <w:szCs w:val="24"/>
        </w:rPr>
        <w:t xml:space="preserve">crashing into their house during the night of 20/4. </w:t>
      </w:r>
    </w:p>
    <w:p w14:paraId="45D23320" w14:textId="77777777" w:rsidR="004F40C4" w:rsidRDefault="004F40C4">
      <w:pPr>
        <w:rPr>
          <w:b/>
          <w:bCs/>
          <w:sz w:val="24"/>
          <w:szCs w:val="24"/>
        </w:rPr>
      </w:pPr>
    </w:p>
    <w:p w14:paraId="3950F582" w14:textId="4EE6F4F7" w:rsidR="004F40C4" w:rsidRDefault="00773A8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 Musk, founder of SpaceX</w:t>
      </w:r>
      <w:r w:rsidR="00266992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has declined to make a public apology to the relatives of the victims and is seemingly ignoring this horrible event killing 6 and injuring 9 more of the surrounding neighbours.</w:t>
      </w:r>
    </w:p>
    <w:p w14:paraId="0D50762F" w14:textId="77777777" w:rsidR="004F40C4" w:rsidRDefault="004F40C4">
      <w:pPr>
        <w:rPr>
          <w:b/>
          <w:bCs/>
          <w:sz w:val="24"/>
          <w:szCs w:val="24"/>
        </w:rPr>
      </w:pPr>
    </w:p>
    <w:p w14:paraId="04F2009F" w14:textId="20BDE71F" w:rsidR="00266992" w:rsidRDefault="00773A8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paceX is receiving a </w:t>
      </w:r>
      <w:r w:rsidR="00030E13">
        <w:rPr>
          <w:b/>
          <w:bCs/>
          <w:sz w:val="24"/>
          <w:szCs w:val="24"/>
        </w:rPr>
        <w:t xml:space="preserve">criminal </w:t>
      </w:r>
      <w:r>
        <w:rPr>
          <w:b/>
          <w:bCs/>
          <w:sz w:val="24"/>
          <w:szCs w:val="24"/>
        </w:rPr>
        <w:t>lawsuit from the survivors and victim’s family alleging severe negligence leading to the deaths of innocent lives.</w:t>
      </w:r>
    </w:p>
    <w:p w14:paraId="30586515" w14:textId="77777777" w:rsidR="004F40C4" w:rsidRDefault="004F40C4">
      <w:pPr>
        <w:rPr>
          <w:b/>
          <w:bCs/>
          <w:sz w:val="24"/>
          <w:szCs w:val="24"/>
        </w:rPr>
      </w:pPr>
    </w:p>
    <w:p w14:paraId="1412651E" w14:textId="17E54A53" w:rsidR="004F40C4" w:rsidRPr="0020362A" w:rsidRDefault="004F40C4" w:rsidP="004F40C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olice Reports say</w:t>
      </w:r>
      <w:r>
        <w:rPr>
          <w:b/>
          <w:bCs/>
          <w:sz w:val="24"/>
          <w:szCs w:val="24"/>
        </w:rPr>
        <w:t xml:space="preserve"> that </w:t>
      </w:r>
    </w:p>
    <w:p w14:paraId="0D1C5C6C" w14:textId="77777777" w:rsidR="004F40C4" w:rsidRDefault="004F40C4">
      <w:pPr>
        <w:rPr>
          <w:b/>
          <w:bCs/>
          <w:sz w:val="24"/>
          <w:szCs w:val="24"/>
        </w:rPr>
      </w:pPr>
    </w:p>
    <w:p w14:paraId="6E46AEDC" w14:textId="0E09375D" w:rsidR="00030E13" w:rsidRDefault="00030E1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“I was eating dinner on Wednesday when I saw a flash of light coming from the window followed with the loudest sound, I have ever heard then my table shook violently. I </w:t>
      </w:r>
      <w:r>
        <w:rPr>
          <w:b/>
          <w:bCs/>
          <w:sz w:val="24"/>
          <w:szCs w:val="24"/>
        </w:rPr>
        <w:lastRenderedPageBreak/>
        <w:t>immediately knew something was wrong but had idea of the extent of the damage until the next day” Reports Michael Hunter one of the surviving witnesses.</w:t>
      </w:r>
    </w:p>
    <w:p w14:paraId="129DB2F2" w14:textId="46E69E51" w:rsidR="00BC7CCE" w:rsidRDefault="00BC7CCE">
      <w:pPr>
        <w:rPr>
          <w:b/>
          <w:bCs/>
          <w:sz w:val="24"/>
          <w:szCs w:val="24"/>
        </w:rPr>
      </w:pPr>
    </w:p>
    <w:sectPr w:rsidR="00BC7C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zQ0tbQ0MjUztzBR0lEKTi0uzszPAykwrgUAbOgO+iwAAAA="/>
  </w:docVars>
  <w:rsids>
    <w:rsidRoot w:val="00CB1141"/>
    <w:rsid w:val="00030E13"/>
    <w:rsid w:val="0020362A"/>
    <w:rsid w:val="00266992"/>
    <w:rsid w:val="004F40C4"/>
    <w:rsid w:val="0067372B"/>
    <w:rsid w:val="00773A85"/>
    <w:rsid w:val="00962184"/>
    <w:rsid w:val="00AC3114"/>
    <w:rsid w:val="00B951DA"/>
    <w:rsid w:val="00BC7CCE"/>
    <w:rsid w:val="00CB1141"/>
    <w:rsid w:val="00D03001"/>
    <w:rsid w:val="00F02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5217"/>
  <w15:chartTrackingRefBased/>
  <w15:docId w15:val="{109612F3-F6B4-4613-9C5D-6D60BDA19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6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acgillivray</dc:creator>
  <cp:keywords/>
  <dc:description/>
  <cp:lastModifiedBy>James Macgillivray</cp:lastModifiedBy>
  <cp:revision>6</cp:revision>
  <dcterms:created xsi:type="dcterms:W3CDTF">2021-11-02T23:25:00Z</dcterms:created>
  <dcterms:modified xsi:type="dcterms:W3CDTF">2021-11-04T04:03:00Z</dcterms:modified>
</cp:coreProperties>
</file>